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46D15" w14:textId="77777777" w:rsidR="00C62FEA" w:rsidRDefault="00325F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lang w:val="en-US" w:eastAsia="en-US" w:bidi="en-US"/>
        </w:rPr>
        <w:t>BUSINESS INSURANCE PLANNING WORKSHEET</w:t>
      </w:r>
    </w:p>
    <w:p w14:paraId="2D0975ED" w14:textId="77777777" w:rsidR="00C62FEA" w:rsidRDefault="00C62F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</w:p>
    <w:p w14:paraId="5EFDE0E2" w14:textId="77777777" w:rsidR="00C62FEA" w:rsidRDefault="00C62F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</w:p>
    <w:p w14:paraId="4CA92B7F" w14:textId="77777777" w:rsidR="00C62FEA" w:rsidRDefault="00C62F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06"/>
        <w:gridCol w:w="1655"/>
        <w:gridCol w:w="1655"/>
        <w:gridCol w:w="1655"/>
      </w:tblGrid>
      <w:tr w:rsidR="00C62FEA" w14:paraId="4A8C51B3" w14:textId="77777777">
        <w:tc>
          <w:tcPr>
            <w:tcW w:w="4406" w:type="dxa"/>
            <w:shd w:val="clear" w:color="auto" w:fill="E0E0E0"/>
            <w:vAlign w:val="center"/>
          </w:tcPr>
          <w:p w14:paraId="10F68879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  <w:t>Types of Insurance</w:t>
            </w:r>
          </w:p>
        </w:tc>
        <w:tc>
          <w:tcPr>
            <w:tcW w:w="1655" w:type="dxa"/>
            <w:shd w:val="clear" w:color="auto" w:fill="E0E0E0"/>
            <w:vAlign w:val="center"/>
          </w:tcPr>
          <w:p w14:paraId="5CDE3B8F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  <w:t>Required? (y/n)</w:t>
            </w:r>
          </w:p>
        </w:tc>
        <w:tc>
          <w:tcPr>
            <w:tcW w:w="1655" w:type="dxa"/>
            <w:shd w:val="clear" w:color="auto" w:fill="E0E0E0"/>
            <w:vAlign w:val="center"/>
          </w:tcPr>
          <w:p w14:paraId="549FC03A" w14:textId="77777777" w:rsidR="00C62FEA" w:rsidRDefault="00325F58">
            <w:pPr>
              <w:pStyle w:val="Heading4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sz w:val="22"/>
                <w:lang w:val="en-US" w:eastAsia="en-US" w:bidi="en-US"/>
              </w:rPr>
            </w:pPr>
            <w:r>
              <w:rPr>
                <w:sz w:val="22"/>
                <w:lang w:val="en-US" w:eastAsia="en-US" w:bidi="en-US"/>
              </w:rPr>
              <w:t>Cost Per Payment</w:t>
            </w:r>
          </w:p>
        </w:tc>
        <w:tc>
          <w:tcPr>
            <w:tcW w:w="1655" w:type="dxa"/>
            <w:shd w:val="clear" w:color="auto" w:fill="E0E0E0"/>
            <w:vAlign w:val="center"/>
          </w:tcPr>
          <w:p w14:paraId="0F9E64C3" w14:textId="77777777" w:rsidR="00C62FEA" w:rsidRDefault="00325F58">
            <w:pPr>
              <w:pStyle w:val="Heading6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Yearly Cost</w:t>
            </w:r>
          </w:p>
        </w:tc>
      </w:tr>
      <w:tr w:rsidR="00C62FEA" w14:paraId="45299E4A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04271719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  <w:vAlign w:val="center"/>
          </w:tcPr>
          <w:p w14:paraId="6AADD01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2915743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3718956F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2ED7387C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68AA43FD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. General Liability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66FF2935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65DCD076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63362285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5DD5D627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119EC3AB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. Product Liability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12C529B3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30DD82CF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3CEFFD51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266194CD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6F858C2D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3. Errors And Omissions Liability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715F9DC5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7C347F7B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50B87B3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24CBE551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08964DD9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4. Malpractice Liability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09353B5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A32A40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63CC0440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103397E4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3D2914A4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5. Automotive Liability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6C09A49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8FC9DA8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1E391DA9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660FE171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2656C1D9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6. Fire And Theft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69576843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947C8A7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31E9813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2B382DF6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0A48958E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7. Business Interruption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1D9E1279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437740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6E6B736E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7945045D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2547F888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8. Overhead Expense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55163BCB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100B209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22BAF490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163CF0BC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67C54BA2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9. Personal Disability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16F37CC4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160628C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557D96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562C944C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3AEC105F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0. Key-Employee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0D3CEF92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75BF6C75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BB0BC17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539FFC3C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07420E91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1. Shareholders’ Or Partners’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0C3573D2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79A8FA08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628CEE54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770D5BEE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3B9C5CF8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2. Credit Extension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78A76165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8504E96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BE3A3B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7DC6FD27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568CA43C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3. Term Life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6C85657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493687E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361C7BD2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1EFAB2B8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55EAC783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4. Health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2AF4E0A8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F5B4E5F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3CDA54F9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16A88CD9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12A703A7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5. Group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2C43EA19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4787F0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DAED184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5EDC6F5F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5B3016C7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6. Workers' Compensation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5EE6C81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697784B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BEEAFD7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11A199F2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49A9660E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7. Survivor-Income Life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02BCF910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26AB835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1CDAD171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799D4CFA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7F9B8DBC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8. Care, Custody &amp; Control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0D9967A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12B0D6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7BAEBD33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7F1AC9A1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229F11FA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19. Consequential Losses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4B8160B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3D68FFF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03151C6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13B85CE2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41B6283D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0. Boiler &amp; Machinery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0432930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233FA92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C49BBD9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58053B3F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22D016E8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1. Profit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240B7CB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67BCB91E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E16B406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0CCCFEB5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5BBEBD65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2. Money &amp; Securities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3F74BFE8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7CF2F68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FE9862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0E7BDAB3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2F542C7D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3. Glass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4B3B7CDE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4323919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5C555D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5D9AF4AA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4081CF95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4. Electronic Equipment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4F0556B4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1ADC0D7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6FE1C93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5EBF0617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1CA8FF9E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5. Power Interruption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1A630C6B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64E02B4D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6EA1F4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63D38940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615980A3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6. Rain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41A8D6B7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541FAB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F3CA004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6AD95FF9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4545473F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7. Temperature Damage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0DCB246A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540B8E5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F02007B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332E9EFB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3043C5E0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8. Transportation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330AE3F0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3D7458E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34942A7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4F50D463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1E95C50C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29. Fidelity Bonds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72B52A3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2B222793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854FBE8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372ACC69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6AF0C363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30. Surety Bonds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31849C9C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4778D906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022A988B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4C88EF06" w14:textId="77777777">
        <w:trPr>
          <w:trHeight w:val="300"/>
        </w:trPr>
        <w:tc>
          <w:tcPr>
            <w:tcW w:w="4406" w:type="dxa"/>
            <w:shd w:val="clear" w:color="auto" w:fill="auto"/>
            <w:vAlign w:val="center"/>
          </w:tcPr>
          <w:p w14:paraId="7FF0AFA9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31. Title Insurance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4F8FDD3B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5D26FD91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shd w:val="clear" w:color="auto" w:fill="auto"/>
          </w:tcPr>
          <w:p w14:paraId="3BDA9B69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4515C782" w14:textId="77777777">
        <w:trPr>
          <w:trHeight w:val="300"/>
        </w:trPr>
        <w:tc>
          <w:tcPr>
            <w:tcW w:w="44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4697E4" w14:textId="77777777" w:rsidR="00C62FEA" w:rsidRDefault="00325F5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32. Water Damage Insurance</w:t>
            </w:r>
          </w:p>
        </w:tc>
        <w:tc>
          <w:tcPr>
            <w:tcW w:w="16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3DD014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tcBorders>
              <w:bottom w:val="single" w:sz="4" w:space="0" w:color="auto"/>
            </w:tcBorders>
            <w:shd w:val="clear" w:color="auto" w:fill="auto"/>
          </w:tcPr>
          <w:p w14:paraId="0D648FB2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tcBorders>
              <w:bottom w:val="single" w:sz="4" w:space="0" w:color="auto"/>
            </w:tcBorders>
            <w:shd w:val="clear" w:color="auto" w:fill="auto"/>
          </w:tcPr>
          <w:p w14:paraId="65E96007" w14:textId="77777777" w:rsidR="00C62FEA" w:rsidRDefault="00C62FE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60431F" w14:paraId="09A53F43" w14:textId="77777777">
        <w:trPr>
          <w:trHeight w:val="300"/>
        </w:trPr>
        <w:tc>
          <w:tcPr>
            <w:tcW w:w="44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747053" w14:textId="260425CA" w:rsidR="0060431F" w:rsidRDefault="0060431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  <w:r>
              <w:rPr>
                <w:rFonts w:ascii="Arial" w:eastAsia="Arial" w:hAnsi="Arial" w:cs="Arial"/>
                <w:lang w:val="en-US" w:eastAsia="en-US" w:bidi="en-US"/>
              </w:rPr>
              <w:t>33. Riot Insurance</w:t>
            </w:r>
          </w:p>
        </w:tc>
        <w:tc>
          <w:tcPr>
            <w:tcW w:w="16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05FAAA" w14:textId="77777777" w:rsidR="0060431F" w:rsidRDefault="0060431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tcBorders>
              <w:bottom w:val="single" w:sz="4" w:space="0" w:color="auto"/>
            </w:tcBorders>
            <w:shd w:val="clear" w:color="auto" w:fill="auto"/>
          </w:tcPr>
          <w:p w14:paraId="466E35C8" w14:textId="77777777" w:rsidR="0060431F" w:rsidRDefault="0060431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655" w:type="dxa"/>
            <w:tcBorders>
              <w:bottom w:val="single" w:sz="4" w:space="0" w:color="auto"/>
            </w:tcBorders>
            <w:shd w:val="clear" w:color="auto" w:fill="auto"/>
          </w:tcPr>
          <w:p w14:paraId="0D121466" w14:textId="77777777" w:rsidR="0060431F" w:rsidRDefault="0060431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C62FEA" w14:paraId="5A99513D" w14:textId="77777777">
        <w:tblPrEx>
          <w:tblBorders>
            <w:top w:val="single" w:sz="4" w:space="0" w:color="auto"/>
            <w:bottom w:val="single" w:sz="18" w:space="0" w:color="auto"/>
            <w:insideH w:val="none" w:sz="0" w:space="0" w:color="auto"/>
          </w:tblBorders>
        </w:tblPrEx>
        <w:trPr>
          <w:trHeight w:val="300"/>
        </w:trPr>
        <w:tc>
          <w:tcPr>
            <w:tcW w:w="6061" w:type="dxa"/>
            <w:gridSpan w:val="2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6F938D55" w14:textId="77777777" w:rsidR="00C62FEA" w:rsidRDefault="00325F58">
            <w:pPr>
              <w:pStyle w:val="Heading5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Total Annual Cost                           </w:t>
            </w:r>
          </w:p>
        </w:tc>
        <w:tc>
          <w:tcPr>
            <w:tcW w:w="1655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0AA1DE2F" w14:textId="31DB92BA" w:rsidR="00C62FEA" w:rsidRDefault="0060431F">
            <w:pPr>
              <w:pStyle w:val="Heading5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R</w:t>
            </w:r>
          </w:p>
        </w:tc>
        <w:tc>
          <w:tcPr>
            <w:tcW w:w="1655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7ED55E8D" w14:textId="317C511B" w:rsidR="00C62FEA" w:rsidRDefault="0060431F">
            <w:pPr>
              <w:pStyle w:val="Heading5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lef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R</w:t>
            </w:r>
          </w:p>
        </w:tc>
      </w:tr>
    </w:tbl>
    <w:p w14:paraId="46CE817A" w14:textId="77777777" w:rsidR="00C62FEA" w:rsidRDefault="00C62F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</w:p>
    <w:p w14:paraId="7B4A09DF" w14:textId="77777777" w:rsidR="00C62FEA" w:rsidRDefault="00C62FE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C62FEA">
      <w:head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A6A188" w14:textId="77777777" w:rsidR="00325F58" w:rsidRDefault="00325F58">
      <w:r>
        <w:separator/>
      </w:r>
    </w:p>
  </w:endnote>
  <w:endnote w:type="continuationSeparator" w:id="0">
    <w:p w14:paraId="3930BA49" w14:textId="77777777" w:rsidR="00325F58" w:rsidRDefault="00325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BC90C" w14:textId="77777777" w:rsidR="00325F58" w:rsidRDefault="00325F58">
      <w:r>
        <w:separator/>
      </w:r>
    </w:p>
  </w:footnote>
  <w:footnote w:type="continuationSeparator" w:id="0">
    <w:p w14:paraId="5EF2EC89" w14:textId="77777777" w:rsidR="00325F58" w:rsidRDefault="00325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136E2" w14:textId="77777777" w:rsidR="00C62FEA" w:rsidRDefault="00C62FE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bI0MbQwMzC2NLdQ0lEKTi0uzszPAykwrAUAhq4+yiwAAAA="/>
    <w:docVar w:name="Description" w:val="This worksheet will help you to plan your business insurance. See other finance and accounting templates that you may find useful here https://www.templateguru.co.za/templates/finance-accounting/"/>
    <w:docVar w:name="Excerpt" w:val="BUSINESS INSURANCE PLANNING WORKSHEET     _x000a_Types of Insurance_x000a_Required? (y/n)_x000a_Cost Per Payment_x000a_Yearly Cost_x000a_"/>
    <w:docVar w:name="Tags" w:val="worksheet business insurance planning, worksheet, insurance, planning, insurance, business documents, entrepreneurship, entrepreneur, worksheet business insurance planning template, worksheet business insurance planning example "/>
  </w:docVars>
  <w:rsids>
    <w:rsidRoot w:val="00C62FEA"/>
    <w:rsid w:val="00325F58"/>
    <w:rsid w:val="00482E9D"/>
    <w:rsid w:val="0060431F"/>
    <w:rsid w:val="006E2586"/>
    <w:rsid w:val="007B69E2"/>
    <w:rsid w:val="00890379"/>
    <w:rsid w:val="00C62FEA"/>
    <w:rsid w:val="00D72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3B5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bCs/>
      <w:color w:val="000080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bCs/>
      <w:color w:val="000080"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right"/>
      <w:outlineLvl w:val="2"/>
    </w:pPr>
    <w:rPr>
      <w:rFonts w:ascii="Arial" w:eastAsia="Arial" w:hAnsi="Arial" w:cs="Arial"/>
      <w:b/>
      <w:bCs/>
      <w:sz w:val="40"/>
      <w:szCs w:val="40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jc w:val="center"/>
      <w:outlineLvl w:val="3"/>
    </w:pPr>
    <w:rPr>
      <w:rFonts w:ascii="Arial" w:eastAsia="Arial" w:hAnsi="Arial" w:cs="Arial"/>
      <w:b/>
      <w:bCs/>
      <w:sz w:val="16"/>
      <w:szCs w:val="16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right"/>
      <w:outlineLvl w:val="4"/>
    </w:pPr>
    <w:rPr>
      <w:rFonts w:ascii="Garamond" w:eastAsia="Garamond" w:hAnsi="Garamond" w:cs="Garamond"/>
      <w:b/>
      <w:bCs/>
      <w:sz w:val="22"/>
      <w:szCs w:val="22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jc w:val="center"/>
      <w:outlineLvl w:val="5"/>
    </w:pPr>
    <w:rPr>
      <w:rFonts w:ascii="Garamond" w:eastAsia="Garamond" w:hAnsi="Garamond" w:cs="Garamond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FollowedHyperlink">
    <w:name w:val="FollowedHyperlink"/>
    <w:qFormat/>
    <w:rPr>
      <w:color w:val="800080"/>
      <w:u w:val="single"/>
      <w:rtl w:val="0"/>
      <w:lang w:val="x-none" w:eastAsia="x-none" w:bidi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6</Words>
  <Characters>925</Characters>
  <Application>Microsoft Office Word</Application>
  <DocSecurity>0</DocSecurity>
  <Lines>150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INSURANCE PLANNING WORKSHEET</vt:lpstr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07T10:45:00Z</dcterms:created>
  <dcterms:modified xsi:type="dcterms:W3CDTF">2019-10-21T19:07:00Z</dcterms:modified>
  <cp:category/>
</cp:coreProperties>
</file>